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FB924" w14:textId="77777777" w:rsidR="0034211C" w:rsidRPr="0034211C" w:rsidRDefault="0034211C" w:rsidP="0034211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4211C">
        <w:rPr>
          <w:rFonts w:ascii="Times New Roman" w:eastAsia="Times New Roman" w:hAnsi="Times New Roman" w:cs="Times New Roman"/>
          <w:b/>
          <w:bCs/>
          <w:sz w:val="24"/>
          <w:szCs w:val="24"/>
        </w:rPr>
        <w:t>NC Collaborative for Children, Youth and Families</w:t>
      </w:r>
    </w:p>
    <w:p w14:paraId="3CDE72A5" w14:textId="77777777" w:rsidR="0034211C" w:rsidRPr="0034211C" w:rsidRDefault="0034211C" w:rsidP="0034211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4211C">
        <w:rPr>
          <w:rFonts w:ascii="Times New Roman" w:eastAsia="Times New Roman" w:hAnsi="Times New Roman" w:cs="Times New Roman"/>
          <w:b/>
          <w:bCs/>
          <w:sz w:val="24"/>
          <w:szCs w:val="24"/>
        </w:rPr>
        <w:t>Meeting April 24, 2020</w:t>
      </w:r>
    </w:p>
    <w:p w14:paraId="3CE0F23E" w14:textId="77777777" w:rsidR="0034211C" w:rsidRPr="0034211C" w:rsidRDefault="0034211C" w:rsidP="0034211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4211C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0"/>
      </w:tblGrid>
      <w:tr w:rsidR="0034211C" w:rsidRPr="0034211C" w14:paraId="27B4C3BF" w14:textId="77777777" w:rsidTr="0034211C">
        <w:trPr>
          <w:trHeight w:val="575"/>
        </w:trPr>
        <w:tc>
          <w:tcPr>
            <w:tcW w:w="12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A073F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t xml:space="preserve">Present: 76 participants via it zoom/call in Ashley Bass-Mitchell (C0-Chair), and Chandrika Brown (C0-Chair) </w:t>
            </w:r>
            <w:proofErr w:type="gramStart"/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t>monitored</w:t>
            </w:r>
            <w:proofErr w:type="gramEnd"/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t xml:space="preserve"> sign in.</w:t>
            </w:r>
          </w:p>
        </w:tc>
      </w:tr>
      <w:tr w:rsidR="0034211C" w:rsidRPr="0034211C" w14:paraId="04085BA1" w14:textId="77777777" w:rsidTr="0034211C">
        <w:trPr>
          <w:trHeight w:val="70"/>
        </w:trPr>
        <w:tc>
          <w:tcPr>
            <w:tcW w:w="129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C63147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t>Opening:</w:t>
            </w:r>
          </w:p>
          <w:p w14:paraId="3A5D6828" w14:textId="7556996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Chandrika </w:t>
            </w:r>
            <w:proofErr w:type="gramStart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provided</w:t>
            </w:r>
            <w:proofErr w:type="gramEnd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 the purpose and foundation of the meeting. She </w:t>
            </w:r>
            <w:r w:rsidR="00A9625F">
              <w:rPr>
                <w:rFonts w:ascii="Helvetica" w:eastAsia="Times New Roman" w:hAnsi="Helvetica" w:cs="Helvetica"/>
                <w:sz w:val="24"/>
                <w:szCs w:val="24"/>
              </w:rPr>
              <w:t>a</w:t>
            </w: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cknowledged the new and outgoing Secretary.</w:t>
            </w:r>
          </w:p>
          <w:p w14:paraId="2C718792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She also asked the team keep eye on chat box during the presentation.</w:t>
            </w:r>
          </w:p>
          <w:p w14:paraId="1A6AB8FE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proofErr w:type="gramStart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Additional</w:t>
            </w:r>
            <w:proofErr w:type="gramEnd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 information during opening,</w:t>
            </w:r>
          </w:p>
          <w:p w14:paraId="0B47B0A8" w14:textId="77777777" w:rsidR="0034211C" w:rsidRPr="0034211C" w:rsidRDefault="0034211C" w:rsidP="0034211C">
            <w:pPr>
              <w:numPr>
                <w:ilvl w:val="0"/>
                <w:numId w:val="1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Renee and Terri continue to work on website to ensure it </w:t>
            </w:r>
            <w:proofErr w:type="gramStart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remains</w:t>
            </w:r>
            <w:proofErr w:type="gramEnd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 updated. (If this is not correct please edit.)</w:t>
            </w:r>
          </w:p>
          <w:p w14:paraId="5850E257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Chandrika asked for introductions and thanked everyone for </w:t>
            </w:r>
            <w:proofErr w:type="gramStart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participating</w:t>
            </w:r>
            <w:proofErr w:type="gramEnd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 in this important topic.</w:t>
            </w:r>
          </w:p>
          <w:p w14:paraId="3207FE1F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t> </w:t>
            </w:r>
          </w:p>
          <w:p w14:paraId="77ACAEEB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t>Joanne</w:t>
            </w: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shared update on the COVID19 letter. She thanked everyone who contributed. Asked if anyone interested to seeing the letter she will send  She also shared update on a grant which included providing services to children with Neuro life challenges and DJJ she also gave a special acknowledgement to Gary Skinner for his insight and support in the writing of the grant.</w:t>
            </w:r>
          </w:p>
          <w:p w14:paraId="36BF6E66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  <w:p w14:paraId="68FB10CD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Chandrika introduced the facilitator for the Care Review discussion. Wanda Douglas.</w:t>
            </w:r>
          </w:p>
          <w:p w14:paraId="02C068D6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  <w:p w14:paraId="2A827D7C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Wanda shared why and the importance of the Child and Family Team and the Care Review process. She also implemented the following:</w:t>
            </w:r>
          </w:p>
          <w:p w14:paraId="6B14CA2D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  <w:p w14:paraId="179CFFCF" w14:textId="77777777" w:rsidR="0034211C" w:rsidRPr="0034211C" w:rsidRDefault="0034211C" w:rsidP="0034211C">
            <w:pPr>
              <w:numPr>
                <w:ilvl w:val="0"/>
                <w:numId w:val="2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Laid the foundation for the discussion.</w:t>
            </w:r>
          </w:p>
          <w:p w14:paraId="7D0E6B8E" w14:textId="77777777" w:rsidR="0034211C" w:rsidRPr="0034211C" w:rsidRDefault="0034211C" w:rsidP="0034211C">
            <w:pPr>
              <w:numPr>
                <w:ilvl w:val="0"/>
                <w:numId w:val="2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Asked participants go to </w:t>
            </w:r>
            <w:hyperlink r:id="rId5" w:tgtFrame="_blank" w:history="1">
              <w:r w:rsidRPr="0034211C">
                <w:rPr>
                  <w:rFonts w:ascii="Helvetica" w:eastAsia="Times New Roman" w:hAnsi="Helvetica" w:cs="Helvetica"/>
                  <w:color w:val="1155CC"/>
                  <w:sz w:val="24"/>
                  <w:szCs w:val="24"/>
                  <w:u w:val="single"/>
                </w:rPr>
                <w:t>www.menti.com</w:t>
              </w:r>
            </w:hyperlink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and use the code 819452 The question asked (Describe how you feel about Care Review (CR)</w:t>
            </w:r>
          </w:p>
          <w:p w14:paraId="2D41321B" w14:textId="77777777" w:rsidR="0034211C" w:rsidRPr="0034211C" w:rsidRDefault="0034211C" w:rsidP="0034211C">
            <w:pPr>
              <w:numPr>
                <w:ilvl w:val="0"/>
                <w:numId w:val="2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Shared information of System of Care, Child and Family Teams and Care Review</w:t>
            </w:r>
          </w:p>
          <w:p w14:paraId="392BF1AD" w14:textId="77777777" w:rsidR="0034211C" w:rsidRPr="0034211C" w:rsidRDefault="0034211C" w:rsidP="0034211C">
            <w:pPr>
              <w:numPr>
                <w:ilvl w:val="0"/>
                <w:numId w:val="2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proofErr w:type="gramStart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Utilization</w:t>
            </w:r>
            <w:proofErr w:type="gramEnd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 of </w:t>
            </w:r>
            <w:proofErr w:type="spellStart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menti</w:t>
            </w:r>
            <w:proofErr w:type="spellEnd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 will guide the process</w:t>
            </w:r>
          </w:p>
          <w:p w14:paraId="65E358B4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  <w:p w14:paraId="5DCEEFF1" w14:textId="77777777" w:rsidR="0034211C" w:rsidRPr="0034211C" w:rsidRDefault="0034211C" w:rsidP="0034211C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  <w:p w14:paraId="66D7E8BC" w14:textId="77777777" w:rsidR="0034211C" w:rsidRPr="0034211C" w:rsidRDefault="0034211C" w:rsidP="0034211C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</w:tc>
      </w:tr>
      <w:tr w:rsidR="0034211C" w:rsidRPr="0034211C" w14:paraId="7DE0B1C1" w14:textId="77777777" w:rsidTr="0034211C">
        <w:tc>
          <w:tcPr>
            <w:tcW w:w="129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FCF1B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t>Actions:</w:t>
            </w:r>
          </w:p>
          <w:p w14:paraId="26A931AD" w14:textId="77777777" w:rsidR="0034211C" w:rsidRPr="0034211C" w:rsidRDefault="0034211C" w:rsidP="0034211C">
            <w:pPr>
              <w:numPr>
                <w:ilvl w:val="0"/>
                <w:numId w:val="3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Wanda began with the slides. See attachments which includes the full discussion</w:t>
            </w:r>
          </w:p>
          <w:p w14:paraId="43E37EC8" w14:textId="77777777" w:rsidR="0034211C" w:rsidRPr="0034211C" w:rsidRDefault="0034211C" w:rsidP="0034211C">
            <w:pPr>
              <w:numPr>
                <w:ilvl w:val="0"/>
                <w:numId w:val="3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Next steps. Wanda will view information from the recording and the chat box.</w:t>
            </w:r>
          </w:p>
          <w:p w14:paraId="09839CB2" w14:textId="77777777" w:rsidR="0034211C" w:rsidRPr="0034211C" w:rsidRDefault="0034211C" w:rsidP="0034211C">
            <w:pPr>
              <w:numPr>
                <w:ilvl w:val="0"/>
                <w:numId w:val="3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This is the beginning of the conversation and seek people in continuing this work.</w:t>
            </w:r>
          </w:p>
          <w:p w14:paraId="191F0A92" w14:textId="77777777" w:rsidR="0034211C" w:rsidRPr="0034211C" w:rsidRDefault="0034211C" w:rsidP="0034211C">
            <w:pPr>
              <w:numPr>
                <w:ilvl w:val="0"/>
                <w:numId w:val="3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Compile information to present to the group</w:t>
            </w:r>
          </w:p>
          <w:p w14:paraId="56E53577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  <w:p w14:paraId="3240F970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lastRenderedPageBreak/>
              <w:t>Closing:</w:t>
            </w: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 Chandrika spoke of next steps and possible </w:t>
            </w:r>
            <w:proofErr w:type="gramStart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additional</w:t>
            </w:r>
            <w:proofErr w:type="gramEnd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 follow up meeting due to the great discussion on the Care Review topic.</w:t>
            </w:r>
          </w:p>
          <w:p w14:paraId="01AE040D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  <w:p w14:paraId="0BDE0958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b/>
                <w:bCs/>
                <w:sz w:val="24"/>
                <w:szCs w:val="24"/>
              </w:rPr>
              <w:t>Announcements</w:t>
            </w:r>
          </w:p>
          <w:p w14:paraId="6019254C" w14:textId="77777777" w:rsidR="0034211C" w:rsidRPr="0034211C" w:rsidRDefault="0034211C" w:rsidP="0034211C">
            <w:pPr>
              <w:numPr>
                <w:ilvl w:val="0"/>
                <w:numId w:val="4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Libby clarified the next NC Collaborative Children Youth and Families meeting will be May 8</w:t>
            </w:r>
            <w:r w:rsidRPr="0034211C">
              <w:rPr>
                <w:rFonts w:ascii="Helvetica" w:eastAsia="Times New Roman" w:hAnsi="Helvetica" w:cs="Helvetica"/>
                <w:sz w:val="24"/>
                <w:szCs w:val="24"/>
                <w:vertAlign w:val="superscript"/>
              </w:rPr>
              <w:t>th</w:t>
            </w: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meeting 10am-12pm</w:t>
            </w:r>
          </w:p>
          <w:p w14:paraId="3FB8CB83" w14:textId="77777777" w:rsidR="0034211C" w:rsidRPr="0034211C" w:rsidRDefault="0034211C" w:rsidP="0034211C">
            <w:pPr>
              <w:numPr>
                <w:ilvl w:val="0"/>
                <w:numId w:val="4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Gary Ander award extended to May 1, 2020. Reach out to Renee to obtain nomination form.</w:t>
            </w:r>
          </w:p>
          <w:p w14:paraId="2F643543" w14:textId="77777777" w:rsidR="0034211C" w:rsidRPr="0034211C" w:rsidRDefault="0034211C" w:rsidP="0034211C">
            <w:pPr>
              <w:numPr>
                <w:ilvl w:val="0"/>
                <w:numId w:val="4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Ashley thanked everyone for what they do daily and for today’s meeting attendance</w:t>
            </w:r>
          </w:p>
          <w:p w14:paraId="325C088F" w14:textId="77777777" w:rsidR="0034211C" w:rsidRPr="0034211C" w:rsidRDefault="0034211C" w:rsidP="0034211C">
            <w:pPr>
              <w:numPr>
                <w:ilvl w:val="0"/>
                <w:numId w:val="4"/>
              </w:numPr>
              <w:spacing w:before="100" w:beforeAutospacing="1"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 xml:space="preserve">Kyle shared the Youth Leadership will take place </w:t>
            </w:r>
            <w:proofErr w:type="gramStart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virtually June 24-26, 2020</w:t>
            </w:r>
            <w:proofErr w:type="gramEnd"/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. Outline the event. Wanda Douglas and MaryAnn Haskell will present. Stipend for young people who attends.</w:t>
            </w:r>
          </w:p>
          <w:p w14:paraId="0FC118CA" w14:textId="77777777" w:rsidR="0034211C" w:rsidRPr="0034211C" w:rsidRDefault="0034211C" w:rsidP="0034211C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sz w:val="24"/>
                <w:szCs w:val="24"/>
              </w:rPr>
              <w:t> </w:t>
            </w:r>
          </w:p>
        </w:tc>
      </w:tr>
      <w:tr w:rsidR="0034211C" w:rsidRPr="0034211C" w14:paraId="2804D038" w14:textId="77777777" w:rsidTr="0034211C">
        <w:tc>
          <w:tcPr>
            <w:tcW w:w="129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10380B" w14:textId="77777777" w:rsidR="0034211C" w:rsidRPr="0034211C" w:rsidRDefault="0034211C" w:rsidP="0034211C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b/>
                <w:bCs/>
                <w:color w:val="222222"/>
                <w:sz w:val="24"/>
                <w:szCs w:val="24"/>
              </w:rPr>
              <w:lastRenderedPageBreak/>
              <w:t>Special notes:</w:t>
            </w:r>
          </w:p>
          <w:p w14:paraId="7942CC71" w14:textId="77777777" w:rsidR="0034211C" w:rsidRPr="0034211C" w:rsidRDefault="0034211C" w:rsidP="0034211C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Some of the concerns from the Care Review discussion:</w:t>
            </w:r>
          </w:p>
          <w:p w14:paraId="12AA1213" w14:textId="77777777" w:rsidR="0034211C" w:rsidRPr="0034211C" w:rsidRDefault="0034211C" w:rsidP="0034211C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People are not having Care Review</w:t>
            </w:r>
          </w:p>
          <w:p w14:paraId="218422AB" w14:textId="77777777" w:rsidR="0034211C" w:rsidRPr="0034211C" w:rsidRDefault="0034211C" w:rsidP="0034211C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Utilizing CFT’s as a Care Review</w:t>
            </w:r>
          </w:p>
          <w:p w14:paraId="6532C3B3" w14:textId="77777777" w:rsidR="0034211C" w:rsidRPr="0034211C" w:rsidRDefault="0034211C" w:rsidP="0034211C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CR does not have held within the LME/MCO</w:t>
            </w:r>
          </w:p>
          <w:p w14:paraId="678A921A" w14:textId="77777777" w:rsidR="0034211C" w:rsidRPr="0034211C" w:rsidRDefault="0034211C" w:rsidP="0034211C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Not having Care Reviews</w:t>
            </w:r>
          </w:p>
          <w:p w14:paraId="4A13D4C0" w14:textId="77777777" w:rsidR="0034211C" w:rsidRPr="0034211C" w:rsidRDefault="0034211C" w:rsidP="0034211C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Families are not aware of Care Review</w:t>
            </w:r>
          </w:p>
          <w:p w14:paraId="75D59367" w14:textId="77777777" w:rsidR="0034211C" w:rsidRPr="0034211C" w:rsidRDefault="0034211C" w:rsidP="0034211C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proofErr w:type="gramStart"/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Capacity</w:t>
            </w:r>
            <w:proofErr w:type="gramEnd"/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 xml:space="preserve"> issues</w:t>
            </w:r>
          </w:p>
          <w:p w14:paraId="1D84C577" w14:textId="77777777" w:rsidR="0034211C" w:rsidRPr="0034211C" w:rsidRDefault="0034211C" w:rsidP="0034211C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 </w:t>
            </w:r>
          </w:p>
          <w:p w14:paraId="09982134" w14:textId="77777777" w:rsidR="0034211C" w:rsidRPr="0034211C" w:rsidRDefault="0034211C" w:rsidP="0034211C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Please refer to the attachment for full Care Review discussion.</w:t>
            </w:r>
          </w:p>
          <w:p w14:paraId="2C3E797F" w14:textId="77777777" w:rsidR="0034211C" w:rsidRPr="0034211C" w:rsidRDefault="0034211C" w:rsidP="0034211C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 </w:t>
            </w:r>
          </w:p>
          <w:p w14:paraId="73C7BA0D" w14:textId="77777777" w:rsidR="0034211C" w:rsidRPr="0034211C" w:rsidRDefault="0034211C" w:rsidP="0034211C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Respectfully submitted</w:t>
            </w:r>
          </w:p>
          <w:p w14:paraId="50397869" w14:textId="77777777" w:rsidR="0034211C" w:rsidRPr="0034211C" w:rsidRDefault="0034211C" w:rsidP="0034211C">
            <w:pPr>
              <w:shd w:val="clear" w:color="auto" w:fill="FFFFFF"/>
              <w:spacing w:after="0" w:line="240" w:lineRule="auto"/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</w:pPr>
            <w:proofErr w:type="spellStart"/>
            <w:r w:rsidRPr="0034211C">
              <w:rPr>
                <w:rFonts w:ascii="Helvetica" w:eastAsia="Times New Roman" w:hAnsi="Helvetica" w:cs="Helvetica"/>
                <w:color w:val="222222"/>
                <w:sz w:val="24"/>
                <w:szCs w:val="24"/>
              </w:rPr>
              <w:t>Teka</w:t>
            </w:r>
            <w:proofErr w:type="spellEnd"/>
          </w:p>
          <w:p w14:paraId="47CD3F5E" w14:textId="77777777" w:rsidR="0034211C" w:rsidRPr="0034211C" w:rsidRDefault="0034211C" w:rsidP="0034211C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</w:p>
        </w:tc>
      </w:tr>
    </w:tbl>
    <w:p w14:paraId="5BB4AA5E" w14:textId="50F17EDD" w:rsidR="0034211C" w:rsidRDefault="0034211C"/>
    <w:sectPr w:rsidR="00342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4F2141"/>
    <w:multiLevelType w:val="multilevel"/>
    <w:tmpl w:val="05F83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1FD64C2"/>
    <w:multiLevelType w:val="multilevel"/>
    <w:tmpl w:val="81E01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B4221FE"/>
    <w:multiLevelType w:val="multilevel"/>
    <w:tmpl w:val="8DBAB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B6C6407"/>
    <w:multiLevelType w:val="multilevel"/>
    <w:tmpl w:val="3A80A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72E680D"/>
    <w:multiLevelType w:val="multilevel"/>
    <w:tmpl w:val="EE887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LY0tTQ0MzA3MLFU0lEKTi0uzszPAykwrAUA2YeG4iwAAAA="/>
  </w:docVars>
  <w:rsids>
    <w:rsidRoot w:val="0034211C"/>
    <w:rsid w:val="0034211C"/>
    <w:rsid w:val="00A96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3EF43"/>
  <w15:chartTrackingRefBased/>
  <w15:docId w15:val="{16EF2AD2-FD02-4C07-9CC4-1A8A0B1BB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8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enti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25</Words>
  <Characters>2426</Characters>
  <Application>Microsoft Office Word</Application>
  <DocSecurity>0</DocSecurity>
  <Lines>20</Lines>
  <Paragraphs>5</Paragraphs>
  <ScaleCrop>false</ScaleCrop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a</dc:creator>
  <cp:keywords/>
  <dc:description/>
  <cp:lastModifiedBy>Renee Cordero</cp:lastModifiedBy>
  <cp:revision>2</cp:revision>
  <dcterms:created xsi:type="dcterms:W3CDTF">2020-05-18T19:32:00Z</dcterms:created>
  <dcterms:modified xsi:type="dcterms:W3CDTF">2020-06-10T18:03:00Z</dcterms:modified>
</cp:coreProperties>
</file>